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08B" w:rsidRDefault="00C2419B" w:rsidP="005F5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aps/>
          <w:sz w:val="28"/>
          <w:szCs w:val="20"/>
          <w:lang w:eastAsia="ru-RU"/>
        </w:rPr>
        <w:t>ДОРОЖНАЯ КАРТА</w:t>
      </w:r>
    </w:p>
    <w:p w:rsidR="00047D67" w:rsidRDefault="00047D67" w:rsidP="005F508B">
      <w:pPr>
        <w:jc w:val="center"/>
        <w:rPr>
          <w:rFonts w:ascii="Arial" w:hAnsi="Arial" w:cs="Arial"/>
          <w:b/>
          <w:sz w:val="28"/>
          <w:szCs w:val="28"/>
        </w:rPr>
      </w:pPr>
      <w:proofErr w:type="gramStart"/>
      <w:r>
        <w:rPr>
          <w:rFonts w:ascii="Arial" w:hAnsi="Arial" w:cs="Arial"/>
          <w:b/>
          <w:sz w:val="28"/>
          <w:szCs w:val="28"/>
        </w:rPr>
        <w:t>по</w:t>
      </w:r>
      <w:proofErr w:type="gramEnd"/>
      <w:r>
        <w:rPr>
          <w:rFonts w:ascii="Arial" w:hAnsi="Arial" w:cs="Arial"/>
          <w:b/>
          <w:sz w:val="28"/>
          <w:szCs w:val="28"/>
        </w:rPr>
        <w:t xml:space="preserve"> обеспечению перехода</w:t>
      </w:r>
      <w:r w:rsidR="005F508B" w:rsidRPr="005F508B">
        <w:rPr>
          <w:rFonts w:ascii="Arial" w:hAnsi="Arial" w:cs="Arial"/>
          <w:b/>
          <w:sz w:val="28"/>
          <w:szCs w:val="28"/>
        </w:rPr>
        <w:t xml:space="preserve"> на дистанционное обучение и организации образовательного процесса </w:t>
      </w:r>
      <w:r w:rsidR="005F508B">
        <w:rPr>
          <w:rFonts w:ascii="Arial" w:hAnsi="Arial" w:cs="Arial"/>
          <w:b/>
          <w:sz w:val="28"/>
          <w:szCs w:val="28"/>
        </w:rPr>
        <w:br/>
      </w:r>
      <w:r w:rsidR="005F508B"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</w:p>
    <w:p w:rsidR="00B80522" w:rsidRPr="005F508B" w:rsidRDefault="00047D67" w:rsidP="005F5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ГКОУ РД </w:t>
      </w:r>
      <w:r w:rsidR="00A55BC4">
        <w:rPr>
          <w:rFonts w:ascii="Arial" w:hAnsi="Arial" w:cs="Arial"/>
          <w:b/>
          <w:sz w:val="28"/>
          <w:szCs w:val="28"/>
        </w:rPr>
        <w:t>«</w:t>
      </w:r>
      <w:r>
        <w:rPr>
          <w:rFonts w:ascii="Arial" w:hAnsi="Arial" w:cs="Arial"/>
          <w:b/>
          <w:sz w:val="28"/>
          <w:szCs w:val="28"/>
        </w:rPr>
        <w:t>Акаринская ООШ Хунзахского района</w:t>
      </w:r>
      <w:r w:rsidR="00862778" w:rsidRPr="00862778">
        <w:rPr>
          <w:rFonts w:ascii="Arial" w:hAnsi="Arial" w:cs="Arial"/>
          <w:b/>
          <w:sz w:val="28"/>
          <w:szCs w:val="28"/>
        </w:rPr>
        <w:t>»</w:t>
      </w:r>
    </w:p>
    <w:p w:rsidR="00714164" w:rsidRPr="005F508B" w:rsidRDefault="005F508B" w:rsidP="005F508B">
      <w:pPr>
        <w:jc w:val="center"/>
        <w:rPr>
          <w:rFonts w:ascii="Arial" w:hAnsi="Arial" w:cs="Arial"/>
        </w:rPr>
      </w:pPr>
      <w:proofErr w:type="gramStart"/>
      <w:r w:rsidRPr="005F508B">
        <w:rPr>
          <w:rFonts w:ascii="Arial" w:hAnsi="Arial" w:cs="Arial"/>
        </w:rPr>
        <w:t>в</w:t>
      </w:r>
      <w:proofErr w:type="gramEnd"/>
      <w:r w:rsidRPr="005F508B">
        <w:rPr>
          <w:rFonts w:ascii="Arial" w:hAnsi="Arial" w:cs="Arial"/>
        </w:rPr>
        <w:t xml:space="preserve"> рамках реализации приказа Мин</w:t>
      </w:r>
      <w:r w:rsidR="00047D67">
        <w:rPr>
          <w:rFonts w:ascii="Arial" w:hAnsi="Arial" w:cs="Arial"/>
        </w:rPr>
        <w:t>просвещения</w:t>
      </w:r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коронавирусной инфекции на территории Российской Федерации»</w:t>
      </w:r>
    </w:p>
    <w:tbl>
      <w:tblPr>
        <w:tblW w:w="14554" w:type="dxa"/>
        <w:tblInd w:w="-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2F6203" w:rsidTr="00B45A4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  <w:r w:rsidR="00AF71CE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и исполнения</w:t>
            </w:r>
          </w:p>
        </w:tc>
        <w:tc>
          <w:tcPr>
            <w:tcW w:w="2931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F93FE6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2F6203" w:rsidRDefault="00F93FE6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B11294" w:rsidRPr="00B11294" w:rsidRDefault="00B11294" w:rsidP="00B11294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 </w:t>
            </w:r>
            <w:r w:rsidRPr="00B1129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B11294" w:rsidRPr="00B11294" w:rsidRDefault="00B11294" w:rsidP="00B1129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1129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за организацию перехода на дистанционное обучение;</w:t>
            </w:r>
          </w:p>
          <w:p w:rsidR="00B11294" w:rsidRPr="00B11294" w:rsidRDefault="00B11294" w:rsidP="00B1129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1129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за информирование участников образовательных отношений;</w:t>
            </w:r>
          </w:p>
          <w:p w:rsidR="00F93FE6" w:rsidRPr="002F6203" w:rsidRDefault="00B11294" w:rsidP="00B1129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1129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2267" w:type="dxa"/>
          </w:tcPr>
          <w:p w:rsidR="00F93FE6" w:rsidRPr="002F6203" w:rsidRDefault="00B11294" w:rsidP="00B11294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06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20</w:t>
            </w:r>
          </w:p>
        </w:tc>
        <w:tc>
          <w:tcPr>
            <w:tcW w:w="2931" w:type="dxa"/>
          </w:tcPr>
          <w:p w:rsidR="00F93FE6" w:rsidRPr="002F6203" w:rsidRDefault="00B1129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</w:tc>
      </w:tr>
      <w:tr w:rsidR="005373E5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9748DD" w:rsidRPr="002F6203" w:rsidRDefault="00B11294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  <w:r w:rsidR="000A0E2C" w:rsidRPr="002F620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267" w:type="dxa"/>
          </w:tcPr>
          <w:p w:rsidR="009748DD" w:rsidRPr="002F6203" w:rsidRDefault="00B1129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</w:t>
            </w:r>
            <w:proofErr w:type="gramEnd"/>
            <w:r w:rsidR="000A0E2C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06.04</w:t>
            </w:r>
            <w:r w:rsidR="009748DD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2020</w:t>
            </w:r>
          </w:p>
        </w:tc>
        <w:tc>
          <w:tcPr>
            <w:tcW w:w="2931" w:type="dxa"/>
          </w:tcPr>
          <w:p w:rsidR="009748DD" w:rsidRPr="002F6203" w:rsidRDefault="009748DD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5B0E62" w:rsidP="008F7593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Директор</w:t>
            </w:r>
            <w:bookmarkStart w:id="0" w:name="_GoBack"/>
            <w:bookmarkEnd w:id="0"/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B45A42" w:rsidRDefault="00B45A42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B45A42">
              <w:rPr>
                <w:sz w:val="28"/>
                <w:szCs w:val="28"/>
              </w:rPr>
              <w:t>Директор</w:t>
            </w:r>
            <w:r w:rsidR="00862778" w:rsidRPr="002F6203">
              <w:rPr>
                <w:sz w:val="28"/>
                <w:szCs w:val="28"/>
              </w:rPr>
              <w:t xml:space="preserve">, </w:t>
            </w:r>
          </w:p>
          <w:p w:rsidR="00862778" w:rsidRPr="002F6203" w:rsidRDefault="00862778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классные</w:t>
            </w:r>
            <w:proofErr w:type="gramEnd"/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2A1266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о- телекоммуникационной сети «Интернет», о </w:t>
            </w:r>
            <w:r w:rsidRPr="002F6203">
              <w:rPr>
                <w:sz w:val="28"/>
                <w:szCs w:val="28"/>
              </w:rPr>
              <w:lastRenderedPageBreak/>
              <w:t>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B45A42" w:rsidRDefault="00B45A42" w:rsidP="00B45A42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B45A42">
              <w:rPr>
                <w:sz w:val="28"/>
                <w:szCs w:val="28"/>
              </w:rPr>
              <w:t>Директор</w:t>
            </w:r>
          </w:p>
          <w:p w:rsidR="00862778" w:rsidRPr="002F6203" w:rsidRDefault="00862778" w:rsidP="00B45A42">
            <w:pPr>
              <w:pStyle w:val="TableParagraph"/>
              <w:ind w:left="5" w:right="440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классные</w:t>
            </w:r>
            <w:proofErr w:type="gramEnd"/>
            <w:r w:rsidRPr="002F6203">
              <w:rPr>
                <w:sz w:val="28"/>
                <w:szCs w:val="28"/>
              </w:rPr>
              <w:t xml:space="preserve"> </w:t>
            </w:r>
            <w:r w:rsidRPr="002F6203">
              <w:rPr>
                <w:sz w:val="28"/>
                <w:szCs w:val="28"/>
              </w:rPr>
              <w:lastRenderedPageBreak/>
              <w:t>руководители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2A1266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Default="00B45A42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B45A42">
              <w:rPr>
                <w:sz w:val="28"/>
                <w:szCs w:val="28"/>
              </w:rPr>
              <w:t>Директор</w:t>
            </w:r>
            <w:r w:rsidR="00862778" w:rsidRPr="002F6203">
              <w:rPr>
                <w:sz w:val="28"/>
                <w:szCs w:val="28"/>
              </w:rPr>
              <w:t xml:space="preserve">, </w:t>
            </w:r>
          </w:p>
          <w:p w:rsidR="00B45A42" w:rsidRPr="002F6203" w:rsidRDefault="00B45A42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классные</w:t>
            </w:r>
            <w:proofErr w:type="gramEnd"/>
          </w:p>
          <w:p w:rsidR="00862778" w:rsidRPr="002F6203" w:rsidRDefault="00862778" w:rsidP="008F7593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руководители</w:t>
            </w:r>
            <w:proofErr w:type="gramEnd"/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61" w:line="237" w:lineRule="auto"/>
              <w:ind w:left="23" w:right="303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862778" w:rsidRPr="002F6203" w:rsidRDefault="00862778" w:rsidP="008F7593">
            <w:pPr>
              <w:pStyle w:val="TableParagraph"/>
              <w:spacing w:before="4"/>
              <w:ind w:left="2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орректировка продолжительности уроков, занятий внеурочной деятельности, перерывов между ним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B45A42" w:rsidP="008F7593">
            <w:pPr>
              <w:pStyle w:val="TableParagraph"/>
              <w:spacing w:before="193" w:line="242" w:lineRule="auto"/>
              <w:ind w:left="5" w:right="440"/>
              <w:rPr>
                <w:sz w:val="28"/>
                <w:szCs w:val="28"/>
              </w:rPr>
            </w:pPr>
            <w:r w:rsidRPr="00B45A42">
              <w:rPr>
                <w:sz w:val="28"/>
                <w:szCs w:val="28"/>
              </w:rPr>
              <w:t>Директор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62778">
            <w:pPr>
              <w:pStyle w:val="TableParagraph"/>
              <w:spacing w:before="37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ключение в расписание уроков классных часов, проводимых в режиме он</w:t>
            </w:r>
            <w:r w:rsidR="00A55BC4">
              <w:rPr>
                <w:sz w:val="28"/>
                <w:szCs w:val="28"/>
              </w:rPr>
              <w:t xml:space="preserve">лайн, с привлечением социального педагога, психолога </w:t>
            </w:r>
            <w:r w:rsidRPr="002F6203">
              <w:rPr>
                <w:sz w:val="28"/>
                <w:szCs w:val="28"/>
              </w:rPr>
              <w:t>педагогических работников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6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1" w:line="242" w:lineRule="auto"/>
              <w:ind w:left="23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B45A42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B45A42">
              <w:rPr>
                <w:sz w:val="28"/>
                <w:szCs w:val="28"/>
              </w:rPr>
              <w:t>Директор</w:t>
            </w:r>
            <w:r w:rsidR="00862778" w:rsidRPr="002F6203">
              <w:rPr>
                <w:sz w:val="28"/>
                <w:szCs w:val="28"/>
              </w:rPr>
              <w:t>, классные</w:t>
            </w:r>
          </w:p>
          <w:p w:rsidR="00862778" w:rsidRPr="002F6203" w:rsidRDefault="00862778" w:rsidP="008F7593">
            <w:pPr>
              <w:pStyle w:val="TableParagraph"/>
              <w:spacing w:line="264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B11294" w:rsidRDefault="00B11294" w:rsidP="00B11294">
            <w:p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 9.</w:t>
            </w: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</w:t>
            </w:r>
            <w:r w:rsidRPr="002F6203">
              <w:rPr>
                <w:sz w:val="28"/>
                <w:szCs w:val="28"/>
              </w:rPr>
              <w:lastRenderedPageBreak/>
              <w:t>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862778" w:rsidRPr="002F6203" w:rsidRDefault="00862778" w:rsidP="008F7593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егулярная актуализация информации на официальном сайте общеобразовательной организаци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ответственный</w:t>
            </w:r>
            <w:proofErr w:type="gramEnd"/>
            <w:r w:rsidRPr="002F6203">
              <w:rPr>
                <w:sz w:val="28"/>
                <w:szCs w:val="28"/>
              </w:rPr>
              <w:t xml:space="preserve"> за информирование участников </w:t>
            </w:r>
            <w:r w:rsidRPr="002F6203">
              <w:rPr>
                <w:sz w:val="28"/>
                <w:szCs w:val="28"/>
              </w:rPr>
              <w:lastRenderedPageBreak/>
              <w:t>образовательных отношений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B11294" w:rsidRDefault="00B11294" w:rsidP="00B11294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10.</w:t>
            </w: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разъяснительной и консультативной работы с родителями (законными представителями) обучающихся по вопросам организации дистанционного обучения п</w:t>
            </w:r>
            <w:r w:rsidR="002A1266">
              <w:rPr>
                <w:sz w:val="28"/>
                <w:szCs w:val="28"/>
              </w:rPr>
              <w:t>о каждому учебному предмету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постоянно</w:t>
            </w:r>
            <w:proofErr w:type="gramEnd"/>
            <w:r w:rsidRPr="002F6203">
              <w:rPr>
                <w:sz w:val="28"/>
                <w:szCs w:val="28"/>
              </w:rPr>
              <w:t xml:space="preserve">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лассные руководители, учителя-</w:t>
            </w:r>
          </w:p>
          <w:p w:rsidR="00862778" w:rsidRPr="002F6203" w:rsidRDefault="00862778" w:rsidP="008F7593">
            <w:pPr>
              <w:pStyle w:val="TableParagraph"/>
              <w:spacing w:line="261" w:lineRule="exact"/>
              <w:ind w:left="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едметники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B11294" w:rsidRDefault="00B11294" w:rsidP="00B11294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оведение 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3.04.2020</w:t>
            </w:r>
          </w:p>
        </w:tc>
        <w:tc>
          <w:tcPr>
            <w:tcW w:w="2931" w:type="dxa"/>
          </w:tcPr>
          <w:p w:rsidR="00862778" w:rsidRPr="002F6203" w:rsidRDefault="00B45A42" w:rsidP="00B45A42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>
              <w:t xml:space="preserve"> </w:t>
            </w:r>
            <w:r w:rsidRPr="00B45A42">
              <w:rPr>
                <w:sz w:val="28"/>
                <w:szCs w:val="28"/>
              </w:rPr>
              <w:t xml:space="preserve">Директор 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B11294" w:rsidRDefault="00B11294" w:rsidP="00B11294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2</w:t>
            </w: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A1266" w:rsidRDefault="00862778" w:rsidP="002A1266">
            <w:pPr>
              <w:pStyle w:val="TableParagraph"/>
              <w:spacing w:before="1" w:line="242" w:lineRule="auto"/>
              <w:ind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журнал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постоянно</w:t>
            </w:r>
            <w:proofErr w:type="gramEnd"/>
            <w:r w:rsidRPr="002F6203">
              <w:rPr>
                <w:sz w:val="28"/>
                <w:szCs w:val="28"/>
              </w:rPr>
              <w:t xml:space="preserve">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B45A42" w:rsidRDefault="00B45A42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</w:t>
            </w:r>
            <w:r w:rsidR="00862778" w:rsidRPr="002F6203">
              <w:rPr>
                <w:sz w:val="28"/>
                <w:szCs w:val="28"/>
              </w:rPr>
              <w:t xml:space="preserve">, </w:t>
            </w:r>
          </w:p>
          <w:p w:rsidR="00862778" w:rsidRPr="002F6203" w:rsidRDefault="00862778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классные</w:t>
            </w:r>
            <w:proofErr w:type="gramEnd"/>
            <w:r w:rsidRPr="002F6203">
              <w:rPr>
                <w:sz w:val="28"/>
                <w:szCs w:val="28"/>
              </w:rPr>
              <w:t xml:space="preserve"> руководители</w:t>
            </w:r>
          </w:p>
        </w:tc>
      </w:tr>
      <w:tr w:rsidR="00862778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B11294" w:rsidRDefault="00B11294" w:rsidP="00B11294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3</w:t>
            </w: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862778" w:rsidRPr="002F6203" w:rsidRDefault="00862778" w:rsidP="002F6203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862778" w:rsidRPr="002F6203" w:rsidRDefault="00B45A42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</w:t>
            </w:r>
          </w:p>
        </w:tc>
      </w:tr>
      <w:tr w:rsidR="00B45A42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B45A42" w:rsidRPr="00B11294" w:rsidRDefault="00B45A42" w:rsidP="00B45A42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4</w:t>
            </w: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B45A42" w:rsidRPr="002F6203" w:rsidRDefault="00B45A42" w:rsidP="00B45A42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2267" w:type="dxa"/>
          </w:tcPr>
          <w:p w:rsidR="00B45A42" w:rsidRPr="002F6203" w:rsidRDefault="00B45A42" w:rsidP="00B45A42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931" w:type="dxa"/>
          </w:tcPr>
          <w:p w:rsidR="00B45A42" w:rsidRDefault="00B45A42" w:rsidP="00B45A42">
            <w:r w:rsidRPr="00B212D9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B45A42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B45A42" w:rsidRPr="00B11294" w:rsidRDefault="00B45A42" w:rsidP="00B45A42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15</w:t>
            </w: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B45A42" w:rsidRPr="002F6203" w:rsidRDefault="00B45A42" w:rsidP="00B45A42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Консультации </w:t>
            </w:r>
            <w:proofErr w:type="gram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ей  по</w:t>
            </w:r>
            <w:proofErr w:type="gram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:rsidR="00B45A42" w:rsidRPr="002F6203" w:rsidRDefault="00B45A42" w:rsidP="00B45A42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стоянно на период действия дистанционного обучения</w:t>
            </w:r>
          </w:p>
        </w:tc>
        <w:tc>
          <w:tcPr>
            <w:tcW w:w="2931" w:type="dxa"/>
          </w:tcPr>
          <w:p w:rsidR="00B45A42" w:rsidRDefault="00B45A42" w:rsidP="00B45A42">
            <w:r w:rsidRPr="00B212D9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D05C7A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B45A42" w:rsidRDefault="00B45A42" w:rsidP="00B45A42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6</w:t>
            </w: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разработки недостающих ЭОР для обеспечения реализации дисциплин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</w:t>
            </w:r>
            <w:r w:rsidR="00F0005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31.03.2020</w:t>
            </w:r>
          </w:p>
        </w:tc>
        <w:tc>
          <w:tcPr>
            <w:tcW w:w="2931" w:type="dxa"/>
          </w:tcPr>
          <w:p w:rsidR="00D05C7A" w:rsidRPr="002F6203" w:rsidRDefault="00B1129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D05C7A" w:rsidRPr="002F6203" w:rsidTr="00B45A4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B45A42" w:rsidRDefault="00B45A42" w:rsidP="00B45A42">
            <w:pPr>
              <w:spacing w:after="0" w:line="240" w:lineRule="auto"/>
              <w:ind w:left="142"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7</w:t>
            </w: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дготовка предложений для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:rsidR="00D05C7A" w:rsidRPr="002F6203" w:rsidRDefault="00B45A42" w:rsidP="00B45A42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</w:t>
            </w:r>
            <w:proofErr w:type="gramEnd"/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1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5361AE" w:rsidRPr="002F6203" w:rsidRDefault="00B45A42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  <w:r>
              <w:rPr>
                <w:sz w:val="28"/>
                <w:szCs w:val="28"/>
              </w:rPr>
              <w:t xml:space="preserve">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</w:tbl>
    <w:p w:rsidR="00714164" w:rsidRDefault="00714164" w:rsidP="00714164"/>
    <w:p w:rsidR="00714164" w:rsidRPr="00714164" w:rsidRDefault="00714164" w:rsidP="00714164"/>
    <w:sectPr w:rsidR="00714164" w:rsidRPr="00714164" w:rsidSect="00B11294">
      <w:pgSz w:w="16838" w:h="11906" w:orient="landscape"/>
      <w:pgMar w:top="709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47D67"/>
    <w:rsid w:val="00075CFD"/>
    <w:rsid w:val="0008440B"/>
    <w:rsid w:val="000A0E2C"/>
    <w:rsid w:val="00171B6E"/>
    <w:rsid w:val="0018150A"/>
    <w:rsid w:val="001868D0"/>
    <w:rsid w:val="00201D31"/>
    <w:rsid w:val="002A1266"/>
    <w:rsid w:val="002B5282"/>
    <w:rsid w:val="002C0E4A"/>
    <w:rsid w:val="002D34AB"/>
    <w:rsid w:val="002F6203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B0E62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A55BC4"/>
    <w:rsid w:val="00AF71CE"/>
    <w:rsid w:val="00B11294"/>
    <w:rsid w:val="00B45A42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960676C-A28F-463B-92FB-65E1F22B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9</Words>
  <Characters>4274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54321</cp:lastModifiedBy>
  <cp:revision>3</cp:revision>
  <cp:lastPrinted>2020-03-18T07:58:00Z</cp:lastPrinted>
  <dcterms:created xsi:type="dcterms:W3CDTF">2020-04-11T13:37:00Z</dcterms:created>
  <dcterms:modified xsi:type="dcterms:W3CDTF">2020-04-11T14:27:00Z</dcterms:modified>
</cp:coreProperties>
</file>